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5BADF7C3" w:rsidR="006C5D2D" w:rsidRDefault="00322836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 w:rsidRPr="00724479">
        <w:rPr>
          <w:noProof/>
          <w:color w:val="003399"/>
          <w:sz w:val="32"/>
          <w:szCs w:val="32"/>
          <w:lang w:val="en-PH" w:eastAsia="en-PH"/>
        </w:rPr>
        <w:drawing>
          <wp:anchor distT="0" distB="0" distL="114300" distR="114300" simplePos="0" relativeHeight="251683328" behindDoc="0" locked="0" layoutInCell="1" allowOverlap="1" wp14:anchorId="480916F7" wp14:editId="7D884F17">
            <wp:simplePos x="0" y="0"/>
            <wp:positionH relativeFrom="column">
              <wp:posOffset>1475105</wp:posOffset>
            </wp:positionH>
            <wp:positionV relativeFrom="paragraph">
              <wp:posOffset>-168593</wp:posOffset>
            </wp:positionV>
            <wp:extent cx="1225922" cy="500062"/>
            <wp:effectExtent l="0" t="0" r="0" b="0"/>
            <wp:wrapNone/>
            <wp:docPr id="21" name="Picture 2" descr="NewLogoPrintRead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LogoPrintReady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526"/>
                    <a:stretch>
                      <a:fillRect/>
                    </a:stretch>
                  </pic:blipFill>
                  <pic:spPr>
                    <a:xfrm>
                      <a:off x="0" y="0"/>
                      <a:ext cx="1225922" cy="5000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242B">
        <w:rPr>
          <w:noProof/>
          <w:lang w:val="en-PH" w:eastAsia="en-PH"/>
        </w:rPr>
        <w:drawing>
          <wp:anchor distT="0" distB="0" distL="114300" distR="114300" simplePos="0" relativeHeight="251682304" behindDoc="1" locked="0" layoutInCell="1" allowOverlap="1" wp14:anchorId="35A0BAAE" wp14:editId="2DDC467F">
            <wp:simplePos x="0" y="0"/>
            <wp:positionH relativeFrom="column">
              <wp:posOffset>97790</wp:posOffset>
            </wp:positionH>
            <wp:positionV relativeFrom="paragraph">
              <wp:posOffset>-231140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4B081041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1546F3DA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62095F45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1A9FC6FA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4261B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Lean Six Sigma DMAIC</w:t>
      </w:r>
    </w:p>
    <w:p w14:paraId="7DD7E431" w14:textId="38B8D511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Group</w:t>
      </w:r>
      <w:r w:rsidR="00F7242B">
        <w:rPr>
          <w:spacing w:val="-9"/>
          <w:sz w:val="28"/>
          <w:szCs w:val="28"/>
        </w:rPr>
        <w:t>s</w:t>
      </w:r>
      <w:r w:rsidR="00582923">
        <w:rPr>
          <w:spacing w:val="-9"/>
          <w:sz w:val="28"/>
          <w:szCs w:val="28"/>
        </w:rPr>
        <w:t xml:space="preserve"> in partnership with </w:t>
      </w:r>
      <w:r w:rsidR="00322836">
        <w:rPr>
          <w:spacing w:val="-9"/>
          <w:sz w:val="28"/>
          <w:szCs w:val="28"/>
        </w:rPr>
        <w:t>et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32283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8E8F6B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23451D2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0BB84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51B167F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0E489A18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907BDD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2F31CA3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33ACA57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98746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1DEE96A6" w:rsidR="006C5D2D" w:rsidRDefault="005241E4" w:rsidP="00AB2B1A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297B29BC">
                <wp:simplePos x="0" y="0"/>
                <wp:positionH relativeFrom="page">
                  <wp:posOffset>4240847</wp:posOffset>
                </wp:positionH>
                <wp:positionV relativeFrom="paragraph">
                  <wp:posOffset>173990</wp:posOffset>
                </wp:positionV>
                <wp:extent cx="3048000" cy="1270"/>
                <wp:effectExtent l="0" t="0" r="0" b="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CCF426" id="Group 7" o:spid="_x0000_s1026" style="position:absolute;margin-left:333.9pt;margin-top:13.7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74C7FA5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D824B1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B2E6BE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262CB5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294423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E4D75F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F3C2F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A1E7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C94D7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D7D49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140C940A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322836">
        <w:rPr>
          <w:rFonts w:ascii="Franklin Gothic Demi" w:hAnsi="Franklin Gothic Demi"/>
          <w:sz w:val="16"/>
          <w:szCs w:val="16"/>
        </w:rPr>
        <w:t>1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322836">
        <w:rPr>
          <w:rFonts w:ascii="Franklin Gothic Demi" w:hAnsi="Franklin Gothic Demi"/>
          <w:sz w:val="16"/>
          <w:szCs w:val="16"/>
        </w:rPr>
        <w:t>–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322836">
        <w:rPr>
          <w:rFonts w:ascii="Franklin Gothic Demi" w:hAnsi="Franklin Gothic Demi"/>
          <w:sz w:val="16"/>
          <w:szCs w:val="16"/>
        </w:rPr>
        <w:t xml:space="preserve">Lean Six Sigma </w:t>
      </w:r>
      <w:r w:rsidR="0054261B">
        <w:rPr>
          <w:rFonts w:ascii="Franklin Gothic Demi" w:hAnsi="Franklin Gothic Demi"/>
          <w:sz w:val="16"/>
          <w:szCs w:val="16"/>
        </w:rPr>
        <w:t>DMAIC</w:t>
      </w:r>
    </w:p>
    <w:p w14:paraId="5061CBD5" w14:textId="66663DAF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="00322836"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>$</w:t>
      </w:r>
      <w:r w:rsidR="0034319A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495</w:t>
      </w:r>
    </w:p>
    <w:p w14:paraId="5AD3D118" w14:textId="0B0969AD" w:rsidR="006C7873" w:rsidRDefault="006C7873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54FB7AAE" w:rsidR="001E5CE8" w:rsidRDefault="001E5CE8" w:rsidP="005241E4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  <w:r w:rsidR="005241E4">
        <w:rPr>
          <w:rFonts w:ascii="Franklin Gothic Book" w:eastAsia="Franklin Gothic Book" w:hAnsi="Franklin Gothic Book"/>
          <w:b/>
          <w:sz w:val="16"/>
          <w:szCs w:val="16"/>
        </w:rPr>
        <w:t xml:space="preserve"> - </w:t>
      </w:r>
      <w:r w:rsidR="005241E4" w:rsidRPr="005241E4">
        <w:rPr>
          <w:rFonts w:ascii="Franklin Gothic Book" w:eastAsia="Franklin Gothic Book" w:hAnsi="Franklin Gothic Book"/>
          <w:sz w:val="16"/>
          <w:szCs w:val="16"/>
        </w:rPr>
        <w:t>Traditional</w:t>
      </w:r>
    </w:p>
    <w:p w14:paraId="31C45AEA" w14:textId="77777777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</w:p>
    <w:p w14:paraId="5E7A8414" w14:textId="77777777" w:rsidR="006C7873" w:rsidRPr="005D72C0" w:rsidRDefault="006C7873" w:rsidP="001E5CE8">
      <w:pPr>
        <w:pStyle w:val="BodyText"/>
        <w:spacing w:line="172" w:lineRule="exact"/>
        <w:ind w:left="0"/>
        <w:rPr>
          <w:rFonts w:cs="Franklin Gothic Book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60463C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127F2CE" w14:textId="451D2109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36342439" w14:textId="426A309D" w:rsidR="00DA6156" w:rsidRDefault="000646AC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720BF6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1B39510" w14:textId="77777777" w:rsidR="005241E4" w:rsidRDefault="005241E4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1D7AAE" w14:textId="098941F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4C115C" w14:textId="17453A9B" w:rsidR="00024A0C" w:rsidRDefault="000646A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TX-US (</w:t>
      </w:r>
      <w:r w:rsidR="0034319A">
        <w:rPr>
          <w:rFonts w:ascii="Franklin Gothic Book" w:hAnsi="Franklin Gothic Book" w:cs="FranklinGothicBook"/>
          <w:color w:val="000000"/>
          <w:sz w:val="16"/>
          <w:szCs w:val="16"/>
        </w:rPr>
        <w:t>Mar</w:t>
      </w:r>
      <w:r w:rsidR="00BE4E97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241E4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E6372A">
        <w:rPr>
          <w:rFonts w:ascii="Franklin Gothic Book" w:hAnsi="Franklin Gothic Book" w:cs="FranklinGothicBook"/>
          <w:color w:val="000000"/>
          <w:sz w:val="16"/>
          <w:szCs w:val="16"/>
        </w:rPr>
        <w:t>6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C42B702" w14:textId="049CE65B" w:rsidR="006A5181" w:rsidRDefault="006A518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3B799" w14:textId="258802D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AD3FD5A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BF202D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4A49E9EA" w14:textId="6D51A6A4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BF202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</w:t>
      </w:r>
    </w:p>
    <w:p w14:paraId="7072DCFB" w14:textId="01948FAF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B58E1D9" w14:textId="77777777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41EBB2E" w14:textId="1F1F7A75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5A9A596" w14:textId="77777777" w:rsidR="00A74E5B" w:rsidRDefault="00A74E5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bookmarkStart w:id="0" w:name="_GoBack"/>
      <w:bookmarkEnd w:id="0"/>
    </w:p>
    <w:p w14:paraId="5D297DE1" w14:textId="77777777" w:rsidR="0034319A" w:rsidRDefault="0034319A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F2D021B" w14:textId="116A70D7" w:rsidR="006C7873" w:rsidRDefault="006C7873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B779C7B" w14:textId="50727005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1403EB7" w14:textId="28B2D696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FDF05BE" w14:textId="59EC2E47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4B83521" w14:textId="39DB1CF0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5F1F6E2" w14:textId="4E9911D2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14D7755" w14:textId="77777777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D12AC8C" w14:textId="77777777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4C6F899" w14:textId="77777777" w:rsidR="006C7873" w:rsidRDefault="006C7873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CB69D8D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10683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3DBAE592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77FF8E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4C5BA2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3B9F0972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F7242B">
        <w:t xml:space="preserve"> </w:t>
      </w:r>
      <w:bookmarkStart w:id="1" w:name="_Hlk485717526"/>
      <w:bookmarkStart w:id="2" w:name="_Hlk485717755"/>
      <w:r w:rsidR="00F7242B">
        <w:t xml:space="preserve">CVD: </w:t>
      </w:r>
      <w:sdt>
        <w:sdtPr>
          <w:id w:val="-1830752741"/>
          <w:placeholder>
            <w:docPart w:val="BFD475555DA742E389A48A2FCF7C36A4"/>
          </w:placeholder>
          <w:showingPlcHdr/>
          <w:text/>
        </w:sdtPr>
        <w:sdtEndPr/>
        <w:sdtContent>
          <w:r w:rsidR="00F7242B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bookmarkEnd w:id="2"/>
    <w:p w14:paraId="4B48D577" w14:textId="13863858" w:rsidR="00166EF0" w:rsidRPr="00166EF0" w:rsidRDefault="005241E4" w:rsidP="00166EF0">
      <w:pPr>
        <w:pStyle w:val="BodyText"/>
        <w:spacing w:before="14"/>
        <w:ind w:left="90"/>
        <w:rPr>
          <w:i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72E9D523">
                <wp:simplePos x="0" y="0"/>
                <wp:positionH relativeFrom="page">
                  <wp:posOffset>4237038</wp:posOffset>
                </wp:positionH>
                <wp:positionV relativeFrom="paragraph">
                  <wp:posOffset>6033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B7D13E" id="Group 3" o:spid="_x0000_s1026" style="position:absolute;margin-left:333.65pt;margin-top:.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242B">
        <w:rPr>
          <w:i/>
        </w:rPr>
        <w:t>T</w:t>
      </w:r>
      <w:r w:rsidR="00166EF0" w:rsidRPr="00166EF0">
        <w:rPr>
          <w:i/>
        </w:rPr>
        <w:t>here will be a convenience fee of 2</w:t>
      </w:r>
      <w:r w:rsidR="0086295A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16C96853" w14:textId="77777777" w:rsidR="00F7242B" w:rsidRDefault="00F7242B">
      <w:pPr>
        <w:pStyle w:val="Heading2"/>
      </w:pPr>
    </w:p>
    <w:p w14:paraId="69862845" w14:textId="38224BF9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77BC412A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F7242B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6FF9A7E3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5C883471" w14:textId="2FED50D4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 w:rsidR="00F7242B"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7050B1FB" w14:textId="3A21DEFE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238F3741" w:rsidR="006E486D" w:rsidRPr="00DA663F" w:rsidRDefault="00B614DC" w:rsidP="006E486D">
      <w:pPr>
        <w:pStyle w:val="Heading2"/>
      </w:pPr>
      <w:r>
        <w:t>W</w:t>
      </w:r>
      <w:r w:rsidR="006E486D" w:rsidRPr="00DA663F">
        <w:t>G Training Locations</w:t>
      </w:r>
    </w:p>
    <w:p w14:paraId="1F09C996" w14:textId="77777777" w:rsidR="006E486D" w:rsidRPr="002E402E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558739B6" w14:textId="658D10A3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04BE35A4" w14:textId="77777777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 w:rsidRPr="00DA6156">
        <w:rPr>
          <w:rFonts w:ascii="Franklin Gothic Book" w:hAnsi="Franklin Gothic Book"/>
          <w:b/>
          <w:sz w:val="16"/>
        </w:rPr>
        <w:t>Traditional Classroom</w:t>
      </w:r>
      <w:r w:rsidRPr="00DA6156">
        <w:rPr>
          <w:rFonts w:ascii="Franklin Gothic Book" w:hAnsi="Franklin Gothic Book"/>
          <w:sz w:val="16"/>
        </w:rPr>
        <w:t xml:space="preserve"> – Physical classroom environment; </w:t>
      </w: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06E994BE" w14:textId="279359AC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6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EC27AF" w14:textId="77777777" w:rsidR="000646AC" w:rsidRDefault="000646AC" w:rsidP="008F7DBA">
      <w:r>
        <w:separator/>
      </w:r>
    </w:p>
  </w:endnote>
  <w:endnote w:type="continuationSeparator" w:id="0">
    <w:p w14:paraId="0B8EDE0C" w14:textId="77777777" w:rsidR="000646AC" w:rsidRDefault="000646AC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36D3C7C9" w:rsidR="008F7DBA" w:rsidRDefault="00F7242B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74E2FAAC">
              <wp:simplePos x="0" y="0"/>
              <wp:positionH relativeFrom="page">
                <wp:posOffset>781050</wp:posOffset>
              </wp:positionH>
              <wp:positionV relativeFrom="page">
                <wp:posOffset>9620250</wp:posOffset>
              </wp:positionV>
              <wp:extent cx="2505075" cy="182880"/>
              <wp:effectExtent l="0" t="0" r="9525" b="7620"/>
              <wp:wrapSquare wrapText="bothSides"/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507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1D17DFAF" w:rsidR="008F7DBA" w:rsidRPr="00D03334" w:rsidRDefault="00B614DC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5pt;margin-top:757.5pt;width:197.25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" filled="f" stroked="f">
              <v:textbox inset="0,0,0,0">
                <w:txbxContent>
                  <w:p w14:paraId="191DA22F" w14:textId="1D17DFAF" w:rsidR="008F7DBA" w:rsidRPr="00D03334" w:rsidRDefault="00B614DC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8F7DBA"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080BB923" wp14:editId="789C6B3C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62CB9303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75EEA6" w14:textId="77777777" w:rsidR="000646AC" w:rsidRDefault="000646AC" w:rsidP="008F7DBA">
      <w:r>
        <w:separator/>
      </w:r>
    </w:p>
  </w:footnote>
  <w:footnote w:type="continuationSeparator" w:id="0">
    <w:p w14:paraId="09FF9A32" w14:textId="77777777" w:rsidR="000646AC" w:rsidRDefault="000646AC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rgUAX837JywAAAA="/>
  </w:docVars>
  <w:rsids>
    <w:rsidRoot w:val="006C5D2D"/>
    <w:rsid w:val="000149A6"/>
    <w:rsid w:val="00015043"/>
    <w:rsid w:val="000248FA"/>
    <w:rsid w:val="00024A0C"/>
    <w:rsid w:val="00030750"/>
    <w:rsid w:val="00043985"/>
    <w:rsid w:val="000646AC"/>
    <w:rsid w:val="000831C8"/>
    <w:rsid w:val="000A13BD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5382"/>
    <w:rsid w:val="00166EF0"/>
    <w:rsid w:val="00182CB8"/>
    <w:rsid w:val="001E4AD6"/>
    <w:rsid w:val="001E5CE8"/>
    <w:rsid w:val="00204328"/>
    <w:rsid w:val="00212B1A"/>
    <w:rsid w:val="002341D2"/>
    <w:rsid w:val="00255657"/>
    <w:rsid w:val="002719E4"/>
    <w:rsid w:val="0027314F"/>
    <w:rsid w:val="00281223"/>
    <w:rsid w:val="00282DF6"/>
    <w:rsid w:val="002A565F"/>
    <w:rsid w:val="002A692E"/>
    <w:rsid w:val="002B35C3"/>
    <w:rsid w:val="002E402E"/>
    <w:rsid w:val="00322836"/>
    <w:rsid w:val="0034319A"/>
    <w:rsid w:val="0035283F"/>
    <w:rsid w:val="0037251F"/>
    <w:rsid w:val="003816B6"/>
    <w:rsid w:val="00385786"/>
    <w:rsid w:val="003B2506"/>
    <w:rsid w:val="003F1893"/>
    <w:rsid w:val="00406B3B"/>
    <w:rsid w:val="0047524C"/>
    <w:rsid w:val="00487F84"/>
    <w:rsid w:val="004962B6"/>
    <w:rsid w:val="00511010"/>
    <w:rsid w:val="005241E4"/>
    <w:rsid w:val="0054261B"/>
    <w:rsid w:val="005453B9"/>
    <w:rsid w:val="00556FFF"/>
    <w:rsid w:val="00560F44"/>
    <w:rsid w:val="00575413"/>
    <w:rsid w:val="0058292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C7873"/>
    <w:rsid w:val="006D54EE"/>
    <w:rsid w:val="006D77B8"/>
    <w:rsid w:val="006E486D"/>
    <w:rsid w:val="0071511B"/>
    <w:rsid w:val="0071735B"/>
    <w:rsid w:val="00727D35"/>
    <w:rsid w:val="00731BA3"/>
    <w:rsid w:val="00731D34"/>
    <w:rsid w:val="00734FA3"/>
    <w:rsid w:val="007562E5"/>
    <w:rsid w:val="00765AE9"/>
    <w:rsid w:val="00773113"/>
    <w:rsid w:val="007A0BE1"/>
    <w:rsid w:val="007A6DBA"/>
    <w:rsid w:val="007B78FD"/>
    <w:rsid w:val="007C224C"/>
    <w:rsid w:val="007E682E"/>
    <w:rsid w:val="00826E1C"/>
    <w:rsid w:val="0086295A"/>
    <w:rsid w:val="0088279E"/>
    <w:rsid w:val="00887B0D"/>
    <w:rsid w:val="008E43AD"/>
    <w:rsid w:val="008F5E5D"/>
    <w:rsid w:val="008F7DBA"/>
    <w:rsid w:val="00903DB6"/>
    <w:rsid w:val="0090767A"/>
    <w:rsid w:val="009139E8"/>
    <w:rsid w:val="00915797"/>
    <w:rsid w:val="009B0A30"/>
    <w:rsid w:val="009C0A29"/>
    <w:rsid w:val="009F0AB8"/>
    <w:rsid w:val="009F4F47"/>
    <w:rsid w:val="009F737C"/>
    <w:rsid w:val="009F7DCD"/>
    <w:rsid w:val="00A02627"/>
    <w:rsid w:val="00A12F24"/>
    <w:rsid w:val="00A148F1"/>
    <w:rsid w:val="00A244C4"/>
    <w:rsid w:val="00A56B81"/>
    <w:rsid w:val="00A74E5B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B614DC"/>
    <w:rsid w:val="00BA3D48"/>
    <w:rsid w:val="00BE4E97"/>
    <w:rsid w:val="00BF202D"/>
    <w:rsid w:val="00C47565"/>
    <w:rsid w:val="00CA2BA3"/>
    <w:rsid w:val="00CA47D1"/>
    <w:rsid w:val="00CC24F4"/>
    <w:rsid w:val="00CD093A"/>
    <w:rsid w:val="00CE56C0"/>
    <w:rsid w:val="00CF0D81"/>
    <w:rsid w:val="00D01210"/>
    <w:rsid w:val="00D237AA"/>
    <w:rsid w:val="00D2453E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6372A"/>
    <w:rsid w:val="00E72622"/>
    <w:rsid w:val="00E75D36"/>
    <w:rsid w:val="00E82649"/>
    <w:rsid w:val="00E94679"/>
    <w:rsid w:val="00ED37DE"/>
    <w:rsid w:val="00EE543B"/>
    <w:rsid w:val="00EF0EF2"/>
    <w:rsid w:val="00F15469"/>
    <w:rsid w:val="00F50EDC"/>
    <w:rsid w:val="00F57088"/>
    <w:rsid w:val="00F6178D"/>
    <w:rsid w:val="00F6608E"/>
    <w:rsid w:val="00F7242B"/>
    <w:rsid w:val="00F756A1"/>
    <w:rsid w:val="00FD0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724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4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4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4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4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4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42B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semiHidden/>
    <w:unhideWhenUsed/>
    <w:rsid w:val="00B614D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info@wollampag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F1BCF" w:rsidP="00BF1BCF">
          <w:pPr>
            <w:pStyle w:val="45126515C3BC4FE78D95397D101534A532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F1BCF" w:rsidP="00BF1BCF">
          <w:pPr>
            <w:pStyle w:val="DEF4866AE1704AD098DA7A428E0EC3ED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F1BCF" w:rsidP="00BF1BCF">
          <w:pPr>
            <w:pStyle w:val="D016FEE4B9FD47519FB617BB097E1E65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F1BCF" w:rsidP="00BF1BCF">
          <w:pPr>
            <w:pStyle w:val="7953B9D84D10411DA68D808978540E46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F1BCF" w:rsidP="00BF1BCF">
          <w:pPr>
            <w:pStyle w:val="F8231E4653B54344AE18182DFD44CFAF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F1BCF" w:rsidP="00BF1BCF">
          <w:pPr>
            <w:pStyle w:val="4FAFF33E1925470B953B817220F016B8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F1BCF" w:rsidP="00BF1BCF">
          <w:pPr>
            <w:pStyle w:val="4685C285B4464497B5CEDB005F5F897E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F1BCF" w:rsidP="00BF1BCF">
          <w:pPr>
            <w:pStyle w:val="BC66D44D0AF94948A098FAC8F0F5C3A9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F1BCF" w:rsidP="00BF1BCF">
          <w:pPr>
            <w:pStyle w:val="FC240EA5F8FB461B906337DB7582F165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F1BCF" w:rsidP="00BF1BCF">
          <w:pPr>
            <w:pStyle w:val="5616E6973F4343F0A28B62A27B282D2C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F1BCF" w:rsidP="00BF1BCF">
          <w:pPr>
            <w:pStyle w:val="0D9AE8EB6F014F94955FC51C58B4B67C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F1BCF" w:rsidP="00BF1BCF">
          <w:pPr>
            <w:pStyle w:val="BCD92D552BB349E5A2A1D841A8FBBCA8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F1BCF" w:rsidP="00BF1BCF">
          <w:pPr>
            <w:pStyle w:val="C0812576DCEC42979337EF87ACF908A1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F1BCF" w:rsidP="00BF1BCF">
          <w:pPr>
            <w:pStyle w:val="B8DCF147021B4E7EA1C4156A43AA4C90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F1BCF" w:rsidP="00BF1BCF">
          <w:pPr>
            <w:pStyle w:val="85B824B847C646E1BDFC3D214F1CE5E731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F1BCF" w:rsidP="00BF1BCF">
          <w:pPr>
            <w:pStyle w:val="694F21F78D754EB7AD355BD7C810A03728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FD475555DA742E389A48A2FCF7C3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813C5-32BD-4A48-AB4D-317DFD2E478E}"/>
      </w:docPartPr>
      <w:docPartBody>
        <w:p w:rsidR="00B57DB9" w:rsidRDefault="00BF1BCF" w:rsidP="00BF1BCF">
          <w:pPr>
            <w:pStyle w:val="BFD475555DA742E389A48A2FCF7C36A43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D238C"/>
    <w:rsid w:val="000E7B16"/>
    <w:rsid w:val="0010313D"/>
    <w:rsid w:val="001111D6"/>
    <w:rsid w:val="001C5AAE"/>
    <w:rsid w:val="002D3B37"/>
    <w:rsid w:val="00361352"/>
    <w:rsid w:val="00374323"/>
    <w:rsid w:val="003771A2"/>
    <w:rsid w:val="003F3D80"/>
    <w:rsid w:val="00495184"/>
    <w:rsid w:val="004C2BF1"/>
    <w:rsid w:val="004C6D21"/>
    <w:rsid w:val="004C7441"/>
    <w:rsid w:val="004D2F04"/>
    <w:rsid w:val="004D68E9"/>
    <w:rsid w:val="0054165F"/>
    <w:rsid w:val="005D3166"/>
    <w:rsid w:val="005D5F68"/>
    <w:rsid w:val="00622416"/>
    <w:rsid w:val="006B753E"/>
    <w:rsid w:val="006F4B8D"/>
    <w:rsid w:val="00741840"/>
    <w:rsid w:val="007754C3"/>
    <w:rsid w:val="00797468"/>
    <w:rsid w:val="007B06FB"/>
    <w:rsid w:val="00814FAB"/>
    <w:rsid w:val="00815A33"/>
    <w:rsid w:val="00816E3D"/>
    <w:rsid w:val="008638AB"/>
    <w:rsid w:val="008704BD"/>
    <w:rsid w:val="00876E7C"/>
    <w:rsid w:val="008C02C2"/>
    <w:rsid w:val="009357B5"/>
    <w:rsid w:val="0095719D"/>
    <w:rsid w:val="009B798F"/>
    <w:rsid w:val="00A753FF"/>
    <w:rsid w:val="00A976D3"/>
    <w:rsid w:val="00AD79BF"/>
    <w:rsid w:val="00B57DB9"/>
    <w:rsid w:val="00BD6F3A"/>
    <w:rsid w:val="00BF1BCF"/>
    <w:rsid w:val="00C46B9C"/>
    <w:rsid w:val="00C74067"/>
    <w:rsid w:val="00C867E2"/>
    <w:rsid w:val="00C87658"/>
    <w:rsid w:val="00D01F7C"/>
    <w:rsid w:val="00D514BC"/>
    <w:rsid w:val="00D56DFF"/>
    <w:rsid w:val="00E54EE7"/>
    <w:rsid w:val="00E8333E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1BCF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8">
    <w:name w:val="45126515C3BC4FE78D95397D101534A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7">
    <w:name w:val="4FAFF33E1925470B953B817220F016B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7">
    <w:name w:val="4685C285B4464497B5CEDB005F5F897E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7">
    <w:name w:val="BC66D44D0AF94948A098FAC8F0F5C3A9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7">
    <w:name w:val="FC240EA5F8FB461B906337DB7582F1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7">
    <w:name w:val="5616E6973F4343F0A28B62A27B282D2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7">
    <w:name w:val="0D9AE8EB6F014F94955FC51C58B4B67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4">
    <w:name w:val="694F21F78D754EB7AD355BD7C810A0372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7">
    <w:name w:val="BCD92D552BB349E5A2A1D841A8FBBCA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7">
    <w:name w:val="C0812576DCEC42979337EF87ACF908A1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7">
    <w:name w:val="B8DCF147021B4E7EA1C4156A43AA4C90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7">
    <w:name w:val="85B824B847C646E1BDFC3D214F1CE5E727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7">
    <w:name w:val="DEF4866AE1704AD098DA7A428E0EC3ED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7">
    <w:name w:val="D016FEE4B9FD47519FB617BB097E1E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7">
    <w:name w:val="7953B9D84D10411DA68D808978540E46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7">
    <w:name w:val="F8231E4653B54344AE18182DFD44CFAF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">
    <w:name w:val="BFD475555DA742E389A48A2FCF7C36A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9">
    <w:name w:val="45126515C3BC4FE78D95397D101534A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8">
    <w:name w:val="4FAFF33E1925470B953B817220F016B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8">
    <w:name w:val="4685C285B4464497B5CEDB005F5F897E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8">
    <w:name w:val="BC66D44D0AF94948A098FAC8F0F5C3A9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8">
    <w:name w:val="FC240EA5F8FB461B906337DB7582F1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8">
    <w:name w:val="5616E6973F4343F0A28B62A27B282D2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8">
    <w:name w:val="0D9AE8EB6F014F94955FC51C58B4B67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5">
    <w:name w:val="694F21F78D754EB7AD355BD7C810A03725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8">
    <w:name w:val="BCD92D552BB349E5A2A1D841A8FBBCA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8">
    <w:name w:val="C0812576DCEC42979337EF87ACF908A1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8">
    <w:name w:val="B8DCF147021B4E7EA1C4156A43AA4C90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8">
    <w:name w:val="85B824B847C646E1BDFC3D214F1CE5E728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8">
    <w:name w:val="DEF4866AE1704AD098DA7A428E0EC3ED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8">
    <w:name w:val="D016FEE4B9FD47519FB617BB097E1E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8">
    <w:name w:val="7953B9D84D10411DA68D808978540E46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8">
    <w:name w:val="F8231E4653B54344AE18182DFD44CFAF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0">
    <w:name w:val="45126515C3BC4FE78D95397D101534A530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9">
    <w:name w:val="4FAFF33E1925470B953B817220F016B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9">
    <w:name w:val="4685C285B4464497B5CEDB005F5F897E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9">
    <w:name w:val="BC66D44D0AF94948A098FAC8F0F5C3A9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9">
    <w:name w:val="FC240EA5F8FB461B906337DB7582F1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9">
    <w:name w:val="5616E6973F4343F0A28B62A27B282D2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9">
    <w:name w:val="0D9AE8EB6F014F94955FC51C58B4B67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6">
    <w:name w:val="694F21F78D754EB7AD355BD7C810A03726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9">
    <w:name w:val="BCD92D552BB349E5A2A1D841A8FBBCA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9">
    <w:name w:val="C0812576DCEC42979337EF87ACF908A1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9">
    <w:name w:val="B8DCF147021B4E7EA1C4156A43AA4C90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9">
    <w:name w:val="85B824B847C646E1BDFC3D214F1CE5E729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9">
    <w:name w:val="DEF4866AE1704AD098DA7A428E0EC3ED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9">
    <w:name w:val="D016FEE4B9FD47519FB617BB097E1E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9">
    <w:name w:val="7953B9D84D10411DA68D808978540E46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9">
    <w:name w:val="F8231E4653B54344AE18182DFD44CFAF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1">
    <w:name w:val="BFD475555DA742E389A48A2FCF7C36A41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1">
    <w:name w:val="45126515C3BC4FE78D95397D101534A531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0">
    <w:name w:val="4FAFF33E1925470B953B817220F016B830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0">
    <w:name w:val="4685C285B4464497B5CEDB005F5F897E30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0">
    <w:name w:val="BC66D44D0AF94948A098FAC8F0F5C3A930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0">
    <w:name w:val="FC240EA5F8FB461B906337DB7582F16530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0">
    <w:name w:val="5616E6973F4343F0A28B62A27B282D2C30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0">
    <w:name w:val="0D9AE8EB6F014F94955FC51C58B4B67C30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7">
    <w:name w:val="694F21F78D754EB7AD355BD7C810A03727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0">
    <w:name w:val="BCD92D552BB349E5A2A1D841A8FBBCA830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0">
    <w:name w:val="C0812576DCEC42979337EF87ACF908A130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0">
    <w:name w:val="B8DCF147021B4E7EA1C4156A43AA4C9030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0">
    <w:name w:val="85B824B847C646E1BDFC3D214F1CE5E730"/>
    <w:rsid w:val="00BF1BCF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0">
    <w:name w:val="DEF4866AE1704AD098DA7A428E0EC3ED30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0">
    <w:name w:val="D016FEE4B9FD47519FB617BB097E1E6530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0">
    <w:name w:val="7953B9D84D10411DA68D808978540E4630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0">
    <w:name w:val="F8231E4653B54344AE18182DFD44CFAF30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2">
    <w:name w:val="BFD475555DA742E389A48A2FCF7C36A42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2">
    <w:name w:val="45126515C3BC4FE78D95397D101534A532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1">
    <w:name w:val="4FAFF33E1925470B953B817220F016B831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1">
    <w:name w:val="4685C285B4464497B5CEDB005F5F897E31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1">
    <w:name w:val="BC66D44D0AF94948A098FAC8F0F5C3A931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1">
    <w:name w:val="FC240EA5F8FB461B906337DB7582F16531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1">
    <w:name w:val="5616E6973F4343F0A28B62A27B282D2C31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1">
    <w:name w:val="0D9AE8EB6F014F94955FC51C58B4B67C31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8">
    <w:name w:val="694F21F78D754EB7AD355BD7C810A03728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1">
    <w:name w:val="BCD92D552BB349E5A2A1D841A8FBBCA831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1">
    <w:name w:val="C0812576DCEC42979337EF87ACF908A131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1">
    <w:name w:val="B8DCF147021B4E7EA1C4156A43AA4C9031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1">
    <w:name w:val="85B824B847C646E1BDFC3D214F1CE5E731"/>
    <w:rsid w:val="00BF1BCF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1">
    <w:name w:val="DEF4866AE1704AD098DA7A428E0EC3ED31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1">
    <w:name w:val="D016FEE4B9FD47519FB617BB097E1E6531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1">
    <w:name w:val="7953B9D84D10411DA68D808978540E4631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1">
    <w:name w:val="F8231E4653B54344AE18182DFD44CFAF31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3">
    <w:name w:val="BFD475555DA742E389A48A2FCF7C36A43"/>
    <w:rsid w:val="00BF1BCF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E7D30D-FE8C-4181-854C-DA89396AA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Jasmine cho</cp:lastModifiedBy>
  <cp:revision>5</cp:revision>
  <dcterms:created xsi:type="dcterms:W3CDTF">2018-10-11T01:49:00Z</dcterms:created>
  <dcterms:modified xsi:type="dcterms:W3CDTF">2019-01-15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